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95"/>
        <w:gridCol w:w="5755"/>
      </w:tblGrid>
      <w:tr w:rsidR="005E705E" w14:paraId="7E5FAB9B" w14:textId="77777777" w:rsidTr="005E705E">
        <w:tc>
          <w:tcPr>
            <w:tcW w:w="3595" w:type="dxa"/>
          </w:tcPr>
          <w:p w14:paraId="4BA0A103" w14:textId="16493124" w:rsidR="005E705E" w:rsidRDefault="005E705E">
            <w:r>
              <w:t>Deadline</w:t>
            </w:r>
          </w:p>
        </w:tc>
        <w:tc>
          <w:tcPr>
            <w:tcW w:w="5755" w:type="dxa"/>
          </w:tcPr>
          <w:p w14:paraId="6C4DC3DB" w14:textId="428F489C" w:rsidR="005E705E" w:rsidRDefault="005E705E">
            <w:r>
              <w:t>Task</w:t>
            </w:r>
          </w:p>
        </w:tc>
      </w:tr>
      <w:tr w:rsidR="005E705E" w14:paraId="323A10E0" w14:textId="77777777" w:rsidTr="005E705E">
        <w:tc>
          <w:tcPr>
            <w:tcW w:w="3595" w:type="dxa"/>
          </w:tcPr>
          <w:p w14:paraId="37474DAC" w14:textId="0281119A" w:rsidR="005E705E" w:rsidRDefault="005E705E">
            <w:r>
              <w:t>06.09.2021</w:t>
            </w:r>
          </w:p>
        </w:tc>
        <w:tc>
          <w:tcPr>
            <w:tcW w:w="5755" w:type="dxa"/>
          </w:tcPr>
          <w:p w14:paraId="299021A3" w14:textId="77777777" w:rsidR="005E705E" w:rsidRDefault="005E705E">
            <w:r>
              <w:t xml:space="preserve">Final Statement of Thesis, </w:t>
            </w:r>
          </w:p>
          <w:p w14:paraId="7B32282C" w14:textId="5F3E7780" w:rsidR="005E705E" w:rsidRDefault="00804D82">
            <w:r>
              <w:t xml:space="preserve">Environment </w:t>
            </w:r>
            <w:r w:rsidR="005E705E">
              <w:t>Setup on cluster,</w:t>
            </w:r>
          </w:p>
          <w:p w14:paraId="457B9CC5" w14:textId="60C3787E" w:rsidR="005E705E" w:rsidRDefault="005E705E">
            <w:r>
              <w:t>Correctly simulate the pore translocation of polymer chain</w:t>
            </w:r>
          </w:p>
        </w:tc>
      </w:tr>
      <w:tr w:rsidR="005E705E" w14:paraId="61B39395" w14:textId="77777777" w:rsidTr="005E705E">
        <w:tc>
          <w:tcPr>
            <w:tcW w:w="3595" w:type="dxa"/>
          </w:tcPr>
          <w:p w14:paraId="78A63D02" w14:textId="6E39D226" w:rsidR="005E705E" w:rsidRDefault="005E705E">
            <w:r>
              <w:t>20.09.2021</w:t>
            </w:r>
          </w:p>
        </w:tc>
        <w:tc>
          <w:tcPr>
            <w:tcW w:w="5755" w:type="dxa"/>
          </w:tcPr>
          <w:p w14:paraId="156C8BA2" w14:textId="77777777" w:rsidR="005E705E" w:rsidRDefault="005E705E">
            <w:r>
              <w:t>Write a code to determine the time of entry and exit in the pore,</w:t>
            </w:r>
          </w:p>
          <w:p w14:paraId="1C7F7B8D" w14:textId="64BB8012" w:rsidR="005E705E" w:rsidRDefault="005E705E">
            <w:r>
              <w:t>Simulate 100 instances of polymer translocation with different values</w:t>
            </w:r>
          </w:p>
        </w:tc>
      </w:tr>
      <w:tr w:rsidR="005E705E" w14:paraId="294E1116" w14:textId="77777777" w:rsidTr="005E705E">
        <w:tc>
          <w:tcPr>
            <w:tcW w:w="3595" w:type="dxa"/>
          </w:tcPr>
          <w:p w14:paraId="4131A048" w14:textId="675B94A6" w:rsidR="005E705E" w:rsidRDefault="005E705E">
            <w:r>
              <w:t>04.10.2021</w:t>
            </w:r>
          </w:p>
        </w:tc>
        <w:tc>
          <w:tcPr>
            <w:tcW w:w="5755" w:type="dxa"/>
          </w:tcPr>
          <w:p w14:paraId="50BC3963" w14:textId="77777777" w:rsidR="005E705E" w:rsidRDefault="005E705E">
            <w:r>
              <w:t>Deciding specifics of translocating polymer and pore</w:t>
            </w:r>
          </w:p>
          <w:p w14:paraId="27DECC3D" w14:textId="70BE2224" w:rsidR="005E705E" w:rsidRDefault="005E705E">
            <w:r>
              <w:t>Simulating the same</w:t>
            </w:r>
          </w:p>
        </w:tc>
      </w:tr>
      <w:tr w:rsidR="005E705E" w14:paraId="0E8A7579" w14:textId="77777777" w:rsidTr="005E705E">
        <w:tc>
          <w:tcPr>
            <w:tcW w:w="3595" w:type="dxa"/>
          </w:tcPr>
          <w:p w14:paraId="32F23310" w14:textId="1DFF068E" w:rsidR="005E705E" w:rsidRDefault="005E705E">
            <w:r>
              <w:t>18.10.2021</w:t>
            </w:r>
          </w:p>
        </w:tc>
        <w:tc>
          <w:tcPr>
            <w:tcW w:w="5755" w:type="dxa"/>
          </w:tcPr>
          <w:p w14:paraId="109DBDE3" w14:textId="04ABB094" w:rsidR="005E705E" w:rsidRDefault="00804D82">
            <w:r>
              <w:t>Having some preliminary results</w:t>
            </w:r>
          </w:p>
        </w:tc>
      </w:tr>
    </w:tbl>
    <w:p w14:paraId="1F3DE641" w14:textId="77777777" w:rsidR="001F52C6" w:rsidRDefault="00804D82"/>
    <w:sectPr w:rsidR="001F52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3NjAxsjA3MzMwNDZX0lEKTi0uzszPAykwrAUAV0uzZSwAAAA="/>
  </w:docVars>
  <w:rsids>
    <w:rsidRoot w:val="00B62044"/>
    <w:rsid w:val="000A0A0D"/>
    <w:rsid w:val="005E705E"/>
    <w:rsid w:val="00804D82"/>
    <w:rsid w:val="00B62044"/>
    <w:rsid w:val="00F22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C96BC9"/>
  <w15:chartTrackingRefBased/>
  <w15:docId w15:val="{01449D2F-D82D-46B6-9C3B-3EF096653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E70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t Chaudhary</dc:creator>
  <cp:keywords/>
  <dc:description/>
  <cp:lastModifiedBy>Rajat Chaudhary</cp:lastModifiedBy>
  <cp:revision>2</cp:revision>
  <dcterms:created xsi:type="dcterms:W3CDTF">2021-08-29T17:07:00Z</dcterms:created>
  <dcterms:modified xsi:type="dcterms:W3CDTF">2021-08-29T17:19:00Z</dcterms:modified>
</cp:coreProperties>
</file>